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59A6B2B3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EE6EA4">
        <w:rPr>
          <w:rFonts w:ascii="Calibri" w:hAnsi="Calibri" w:cs="Calibri"/>
          <w:b/>
        </w:rPr>
        <w:t>Elektronický nos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0641FFE7" w:rsidR="00844EC9" w:rsidRDefault="00EE6EA4" w:rsidP="008744EF">
      <w:pPr>
        <w:pStyle w:val="Zpat"/>
        <w:jc w:val="both"/>
        <w:rPr>
          <w:rFonts w:ascii="Calibri" w:hAnsi="Calibri" w:cs="Calibri"/>
          <w:sz w:val="20"/>
          <w:szCs w:val="20"/>
          <w:lang w:val="cs-CZ"/>
        </w:rPr>
      </w:pPr>
      <w:r w:rsidRPr="00EE6EA4">
        <w:rPr>
          <w:rFonts w:ascii="Calibri" w:hAnsi="Calibri" w:cs="Calibri"/>
          <w:sz w:val="20"/>
          <w:szCs w:val="20"/>
          <w:lang w:val="cs-CZ"/>
        </w:rPr>
        <w:t xml:space="preserve">Zařízení pro analýzu potravin, zejména pro senzorickou analýzu aroma produktů pro potravinářské účely, čímž umožní sledovat senzorickou kvalitu a detekovat možný posun v senzorických vlastnostech testovaného vzorku. </w:t>
      </w:r>
    </w:p>
    <w:p w14:paraId="67DEFBE9" w14:textId="77777777" w:rsidR="008744EF" w:rsidRDefault="008744EF" w:rsidP="008744EF">
      <w:pPr>
        <w:pStyle w:val="Zpat"/>
        <w:jc w:val="both"/>
        <w:rPr>
          <w:rFonts w:ascii="Calibri" w:hAnsi="Calibri" w:cs="Calibri"/>
          <w:sz w:val="20"/>
          <w:szCs w:val="20"/>
          <w:lang w:val="cs-CZ"/>
        </w:rPr>
      </w:pPr>
    </w:p>
    <w:p w14:paraId="569CE6A8" w14:textId="1A21486F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="008744EF" w:rsidRPr="008744EF">
        <w:rPr>
          <w:rFonts w:ascii="Calibri" w:hAnsi="Calibri" w:cs="Calibri"/>
          <w:b/>
          <w:bCs/>
          <w:sz w:val="22"/>
          <w:szCs w:val="22"/>
          <w:lang w:val="cs-CZ"/>
        </w:rPr>
        <w:t xml:space="preserve">SIM </w:t>
      </w:r>
      <w:proofErr w:type="spellStart"/>
      <w:r w:rsidR="008744EF">
        <w:rPr>
          <w:rFonts w:ascii="Calibri" w:hAnsi="Calibri" w:cs="Calibri"/>
          <w:b/>
          <w:bCs/>
          <w:sz w:val="22"/>
          <w:szCs w:val="22"/>
          <w:lang w:val="cs-CZ"/>
        </w:rPr>
        <w:t>Olfaktometer</w:t>
      </w:r>
      <w:proofErr w:type="spellEnd"/>
      <w:r w:rsidR="008744EF">
        <w:rPr>
          <w:rFonts w:ascii="Calibri" w:hAnsi="Calibri" w:cs="Calibri"/>
          <w:b/>
          <w:bCs/>
          <w:sz w:val="22"/>
          <w:szCs w:val="22"/>
          <w:lang w:val="cs-CZ"/>
        </w:rPr>
        <w:t xml:space="preserve"> OD 1000 78 00 v propojení s </w:t>
      </w:r>
      <w:proofErr w:type="spellStart"/>
      <w:r w:rsidR="008744EF" w:rsidRPr="008744EF">
        <w:rPr>
          <w:rFonts w:ascii="Calibri" w:eastAsia="Calibri" w:hAnsi="Calibri" w:cs="Calibri"/>
          <w:b/>
          <w:bCs/>
          <w:sz w:val="22"/>
          <w:szCs w:val="22"/>
          <w:lang w:val="cs-CZ"/>
        </w:rPr>
        <w:t>Agilent</w:t>
      </w:r>
      <w:proofErr w:type="spellEnd"/>
      <w:r w:rsidR="008744EF">
        <w:rPr>
          <w:rFonts w:ascii="Calibri" w:eastAsia="Calibri" w:hAnsi="Calibri" w:cs="Calibri"/>
          <w:b/>
          <w:bCs/>
          <w:sz w:val="22"/>
          <w:szCs w:val="22"/>
          <w:lang w:val="cs-CZ"/>
        </w:rPr>
        <w:t xml:space="preserve"> Technologies GC 8890/MS 5977 </w:t>
      </w:r>
      <w:proofErr w:type="gramStart"/>
      <w:r w:rsidR="008744EF">
        <w:rPr>
          <w:rFonts w:ascii="Calibri" w:eastAsia="Calibri" w:hAnsi="Calibri" w:cs="Calibri"/>
          <w:b/>
          <w:bCs/>
          <w:sz w:val="22"/>
          <w:szCs w:val="22"/>
          <w:lang w:val="cs-CZ"/>
        </w:rPr>
        <w:t>včetně  automatických</w:t>
      </w:r>
      <w:proofErr w:type="gramEnd"/>
      <w:r w:rsidR="008744EF">
        <w:rPr>
          <w:rFonts w:ascii="Calibri" w:eastAsia="Calibri" w:hAnsi="Calibri" w:cs="Calibri"/>
          <w:b/>
          <w:bCs/>
          <w:sz w:val="22"/>
          <w:szCs w:val="22"/>
          <w:lang w:val="cs-CZ"/>
        </w:rPr>
        <w:t xml:space="preserve"> dávkovačů 8697 pro zplyněné a 7693 pro kapalné vzorky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32"/>
        <w:gridCol w:w="2075"/>
      </w:tblGrid>
      <w:tr w:rsidR="005E623E" w:rsidRPr="00A1000D" w14:paraId="149EBCA8" w14:textId="77777777" w:rsidTr="00A1000D">
        <w:trPr>
          <w:trHeight w:val="20"/>
        </w:trPr>
        <w:tc>
          <w:tcPr>
            <w:tcW w:w="843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A1000D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A1000D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52A384C2" w:rsidR="005E623E" w:rsidRPr="00A1000D" w:rsidRDefault="00D22679" w:rsidP="005E623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D</w:t>
            </w:r>
            <w:r w:rsidR="005E623E" w:rsidRPr="00A1000D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odavatel</w:t>
            </w:r>
          </w:p>
        </w:tc>
      </w:tr>
      <w:tr w:rsidR="00110CDF" w:rsidRPr="000110FE" w14:paraId="726EB55B" w14:textId="77777777" w:rsidTr="00A1000D">
        <w:trPr>
          <w:trHeight w:val="293"/>
        </w:trPr>
        <w:tc>
          <w:tcPr>
            <w:tcW w:w="843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A1000D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07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B16454" w:rsidR="00110CDF" w:rsidRPr="00A1000D" w:rsidRDefault="00D22679" w:rsidP="00752B2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Doplní konkrétní</w:t>
            </w:r>
            <w:r w:rsidR="00710B8D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technické parametry jím nabízeného přístroje</w:t>
            </w:r>
          </w:p>
        </w:tc>
      </w:tr>
      <w:tr w:rsidR="00110CDF" w:rsidRPr="000110FE" w14:paraId="6FC0C34F" w14:textId="77777777" w:rsidTr="00A1000D">
        <w:trPr>
          <w:trHeight w:val="20"/>
        </w:trPr>
        <w:tc>
          <w:tcPr>
            <w:tcW w:w="843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A1000D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A1000D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AD65B1" w:rsidRPr="00A1000D" w14:paraId="166F2EBE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F3775" w14:textId="58A7B8CF" w:rsidR="00AD65B1" w:rsidRPr="00A1000D" w:rsidRDefault="00AD65B1" w:rsidP="00EE6EA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1. Plynový chromatograf spojený s hmotnostním detektorem (GC-MS)</w:t>
            </w:r>
          </w:p>
        </w:tc>
      </w:tr>
      <w:tr w:rsidR="00EE6EA4" w:rsidRPr="000110FE" w14:paraId="69749A55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462D0" w14:textId="1A50EBFC" w:rsidR="00EE6EA4" w:rsidRPr="00FF71FE" w:rsidRDefault="00EE6EA4" w:rsidP="00EE6EA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Průtoky plynů v chromatografu musí být řízeny elektronicky a umožňovat automatickou kontrolu požadovaných průtoků nebo tlaku plynů jak ve vstupních portech a kolonách, tak v detektorech. Možnost volby zobrazení hodnot tlaku v alespoň dvou jednotkách (psi,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kPa</w:t>
            </w:r>
            <w:proofErr w:type="spell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nebo bar)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CFA9047" w14:textId="31D35F08" w:rsidR="00EE6EA4" w:rsidRPr="00617617" w:rsidRDefault="00301A87" w:rsidP="00A407C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</w:t>
            </w:r>
            <w:r w:rsid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o</w:t>
            </w:r>
          </w:p>
          <w:p w14:paraId="750AEDA1" w14:textId="0940D7F2" w:rsidR="00E161CE" w:rsidRDefault="00E161CE" w:rsidP="00E161CE">
            <w:pPr>
              <w:jc w:val="center"/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Všechny průtoky a tlaky kontrolované elektronicky.</w:t>
            </w:r>
          </w:p>
          <w:p w14:paraId="4D0F9283" w14:textId="7300F459" w:rsidR="00301A87" w:rsidRPr="00A1000D" w:rsidRDefault="00E161CE" w:rsidP="00E161CE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M</w:t>
            </w:r>
            <w:r w:rsidRPr="00B264CC"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ožnost zobrazení hodnot tlaku v kPa, psi a bar</w:t>
            </w: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.</w:t>
            </w:r>
          </w:p>
        </w:tc>
      </w:tr>
      <w:tr w:rsidR="00EE6EA4" w:rsidRPr="000110FE" w14:paraId="14A7CC65" w14:textId="77777777" w:rsidTr="00F117A7">
        <w:trPr>
          <w:trHeight w:val="64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510B4" w14:textId="0E19DC6F" w:rsidR="00EE6EA4" w:rsidRPr="00FF71FE" w:rsidRDefault="00EE6EA4" w:rsidP="00EE6EA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inimální rychlost ohřevu termostatu v plném rozsahu teplot: 65</w:t>
            </w:r>
            <w:r w:rsidR="008333D7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°C/min 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FAF1AB6" w14:textId="77777777" w:rsidR="00CE5A35" w:rsidRPr="00B264CC" w:rsidRDefault="00CE5A35" w:rsidP="00CE5A35">
            <w:pPr>
              <w:jc w:val="center"/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</w:pPr>
            <w:r w:rsidRPr="00B264CC"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  <w:t>Ano</w:t>
            </w:r>
          </w:p>
          <w:p w14:paraId="1BAE9C1D" w14:textId="0BA08F0A" w:rsidR="00EE6EA4" w:rsidRPr="00A1000D" w:rsidRDefault="00CE5A35" w:rsidP="00CE5A35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65 °C/min</w:t>
            </w:r>
          </w:p>
        </w:tc>
      </w:tr>
      <w:tr w:rsidR="00FF71FE" w:rsidRPr="00D75454" w14:paraId="5851FADE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3C5B2" w14:textId="5C769874" w:rsidR="00FF71FE" w:rsidRPr="00FF71FE" w:rsidRDefault="00FF71FE" w:rsidP="00EE6EA4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FF71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Doba chlazení z teploty 450 °C na 50 °C: max. 210 s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390521" w14:textId="77777777" w:rsidR="00CE5A35" w:rsidRPr="00B264CC" w:rsidRDefault="00CE5A35" w:rsidP="00CE5A35">
            <w:pPr>
              <w:jc w:val="center"/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</w:pPr>
            <w:r w:rsidRPr="00B264CC"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  <w:t>Ano</w:t>
            </w:r>
          </w:p>
          <w:p w14:paraId="61B42DE8" w14:textId="6286BE8B" w:rsidR="00FF71FE" w:rsidRPr="00A1000D" w:rsidRDefault="00CE5A35" w:rsidP="00CE5A35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210 s</w:t>
            </w:r>
          </w:p>
        </w:tc>
      </w:tr>
      <w:tr w:rsidR="00EE6EA4" w:rsidRPr="000110FE" w14:paraId="27BEC3DA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907E0" w14:textId="77777777" w:rsidR="00EE6EA4" w:rsidRPr="00A1000D" w:rsidRDefault="00EE6EA4" w:rsidP="00EE6EA4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Inteligentní jednotka plynového chromatografu musí umožňovat: </w:t>
            </w:r>
          </w:p>
          <w:p w14:paraId="2DFFDA91" w14:textId="6AC8F702" w:rsidR="00EE6EA4" w:rsidRPr="00A1000D" w:rsidRDefault="00EE6EA4" w:rsidP="00EE6EA4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- automaticky nebo ručně uživatelem spouštěné diagnostické testy</w:t>
            </w:r>
            <w:r w:rsidR="00C1357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,</w:t>
            </w:r>
          </w:p>
          <w:p w14:paraId="4B70BD60" w14:textId="270901A1" w:rsidR="00EE6EA4" w:rsidRPr="00A1000D" w:rsidRDefault="00EE6EA4" w:rsidP="00EE6EA4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- možnost vzdáleného připojení přes webový prohlížeč</w:t>
            </w:r>
            <w:r w:rsidR="00C1357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,</w:t>
            </w:r>
          </w:p>
          <w:p w14:paraId="3F1DD767" w14:textId="08C45337" w:rsidR="00EE6EA4" w:rsidRPr="00A1000D" w:rsidRDefault="00EE6EA4" w:rsidP="00EE6EA4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- automatické upozornění uživatele na včasnou výměnu opotřebených dílů</w:t>
            </w:r>
            <w:r w:rsidR="00C1357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,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</w:t>
            </w:r>
          </w:p>
          <w:p w14:paraId="76DD67DA" w14:textId="6624E7AF" w:rsidR="00EE6EA4" w:rsidRPr="00A1000D" w:rsidRDefault="00EE6EA4" w:rsidP="00EE6EA4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- diagnostiku nejčastějších problémů včetně poskytnutí doporučeného řešení</w:t>
            </w:r>
            <w:r w:rsidR="0080337C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a</w:t>
            </w:r>
          </w:p>
          <w:p w14:paraId="4A7F6DC5" w14:textId="59626FBE" w:rsidR="00EE6EA4" w:rsidRPr="00FF71FE" w:rsidRDefault="00EE6EA4" w:rsidP="00EE6EA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- zobrazení návodných postupů běžné údržby plynového chromatografu</w:t>
            </w:r>
            <w:r w:rsidR="0080337C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768A15D" w14:textId="77777777" w:rsidR="00CE5A35" w:rsidRDefault="00CE5A35" w:rsidP="00CE5A35">
            <w:pPr>
              <w:jc w:val="center"/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</w:pPr>
            <w:r w:rsidRPr="00B264CC"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  <w:t>Ano</w:t>
            </w:r>
          </w:p>
          <w:p w14:paraId="15A2F5DC" w14:textId="6E7E48F8" w:rsidR="00EE6EA4" w:rsidRPr="00A1000D" w:rsidRDefault="00E161CE" w:rsidP="00CE5A35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P</w:t>
            </w:r>
            <w:r w:rsidR="00CE5A35" w:rsidRPr="00B264CC"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lynový chromatograf je vybaven všemi požadovanými SMART funkcemi</w:t>
            </w: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.</w:t>
            </w:r>
          </w:p>
        </w:tc>
      </w:tr>
      <w:tr w:rsidR="00EE6EA4" w:rsidRPr="000110FE" w14:paraId="0665E0A1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B9C71B" w14:textId="611ED998" w:rsidR="00EE6EA4" w:rsidRPr="00FF71FE" w:rsidRDefault="00EE6EA4" w:rsidP="00EE6EA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val="cs-CZ"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Dělič toku nosného plynu na výstupu z kolony před MS detektorem umožňující připojení a funkčnost čichového detektoru pro současnou analýzu na MS detektoru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463BBD3" w14:textId="77777777" w:rsidR="00CE5A35" w:rsidRDefault="00CE5A35" w:rsidP="00CE5A35">
            <w:pPr>
              <w:jc w:val="center"/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</w:pPr>
            <w:r w:rsidRPr="00B264CC"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val="cs-CZ"/>
              </w:rPr>
              <w:t>Ano</w:t>
            </w:r>
          </w:p>
          <w:p w14:paraId="26181EE4" w14:textId="79F4F498" w:rsidR="00EE6EA4" w:rsidRPr="00A1000D" w:rsidRDefault="00E161CE" w:rsidP="00CE5A35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P</w:t>
            </w:r>
            <w:r w:rsidR="00CE5A35" w:rsidRPr="004303B6"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 xml:space="preserve">lynový chromatograf bude vybavený </w:t>
            </w:r>
            <w:r w:rsidR="00CE5A35"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děličem toku pro připojení a funkčnost MS detektoru a čichového detektoru pro současnou analý</w:t>
            </w: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z</w:t>
            </w:r>
            <w:r w:rsidR="00CE5A35"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u</w:t>
            </w:r>
            <w:r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>..</w:t>
            </w:r>
            <w:r w:rsidR="00CE5A35" w:rsidRPr="004303B6">
              <w:rPr>
                <w:rFonts w:ascii="Calibri" w:hAnsi="Calibri" w:cs="Calibri"/>
                <w:noProof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AD65B1" w:rsidRPr="000110FE" w14:paraId="1DC0140B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C65BE4" w14:textId="698A2D40" w:rsidR="00AD65B1" w:rsidRPr="00A1000D" w:rsidRDefault="00AD65B1" w:rsidP="00EE6EA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bookmarkStart w:id="2" w:name="_Hlk188882331"/>
            <w:bookmarkStart w:id="3" w:name="_Hlk188882357"/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3. Olfaktometrický (čichový) detektor pro </w:t>
            </w:r>
            <w:r w:rsidR="004232BF"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senzorickou</w:t>
            </w: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 analýzu</w:t>
            </w:r>
          </w:p>
        </w:tc>
      </w:tr>
      <w:tr w:rsidR="00EE6EA4" w:rsidRPr="00A1000D" w14:paraId="3797E42F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F40CE7" w14:textId="7BFCCE0D" w:rsidR="00EE6EA4" w:rsidRPr="00A1000D" w:rsidRDefault="00EE6EA4" w:rsidP="00EE6EA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bookmarkStart w:id="4" w:name="_Hlk181215149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Vyhřívaná tran</w:t>
            </w:r>
            <w:r w:rsidR="00FF71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s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fer</w:t>
            </w:r>
            <w:r w:rsidR="00FF71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line</w:t>
            </w:r>
            <w:bookmarkEnd w:id="4"/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69FB2B8" w14:textId="49CCE7C4" w:rsidR="00EE6EA4" w:rsidRPr="00617617" w:rsidRDefault="00CE5A35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EE6EA4" w:rsidRPr="00A1000D" w14:paraId="5EAB0EE9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AC8E4F" w14:textId="60CE6645" w:rsidR="00EE6EA4" w:rsidRPr="00A1000D" w:rsidRDefault="00EE6EA4" w:rsidP="00EE6EA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bookmarkStart w:id="5" w:name="_Hlk181215159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lastRenderedPageBreak/>
              <w:t xml:space="preserve">Funkce zvlhčování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eluentu</w:t>
            </w:r>
            <w:bookmarkEnd w:id="5"/>
            <w:proofErr w:type="spellEnd"/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4DC335C" w14:textId="5BD65924" w:rsidR="00EE6EA4" w:rsidRPr="00617617" w:rsidRDefault="00CE5A35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D75454" w14:paraId="7D568296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ED5A2" w14:textId="1607771D" w:rsidR="00AD65B1" w:rsidRPr="00A1000D" w:rsidRDefault="00AD65B1" w:rsidP="00AD65B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4. </w:t>
            </w:r>
            <w:r w:rsidR="00FF71FE" w:rsidRPr="00FF71F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2x vstupní port typu split/</w:t>
            </w:r>
            <w:proofErr w:type="spellStart"/>
            <w:r w:rsidR="00FF71FE" w:rsidRPr="00FF71F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splitless</w:t>
            </w:r>
            <w:proofErr w:type="spellEnd"/>
            <w:r w:rsidR="00FF71FE" w:rsidRPr="00FF71F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 splňující následující kritéria:</w:t>
            </w:r>
          </w:p>
        </w:tc>
      </w:tr>
      <w:tr w:rsidR="00AD65B1" w:rsidRPr="00D75454" w14:paraId="3206397C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B8D593" w14:textId="795F6CF5" w:rsidR="00AD65B1" w:rsidRPr="00B26451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aximální provozní teplota: min. 400 °C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E6061D0" w14:textId="77777777" w:rsidR="00AD65B1" w:rsidRPr="00617617" w:rsidRDefault="00CE5A35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2FE652E0" w14:textId="799A3F69" w:rsidR="00CE5A35" w:rsidRPr="00A1000D" w:rsidRDefault="00CE5A35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400 °C</w:t>
            </w:r>
          </w:p>
        </w:tc>
      </w:tr>
      <w:tr w:rsidR="00AD65B1" w:rsidRPr="00A1000D" w14:paraId="79469AFC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A422D4" w14:textId="2BC39B5F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Splitovací</w:t>
            </w:r>
            <w:proofErr w:type="spell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poměr: min. </w:t>
            </w:r>
            <w:r w:rsidR="004232BF"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7500: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1 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E9C9419" w14:textId="77777777" w:rsidR="00AD65B1" w:rsidRPr="00617617" w:rsidRDefault="00CE5A35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60D8D3EA" w14:textId="20667CAA" w:rsidR="00CE5A35" w:rsidRPr="00A1000D" w:rsidRDefault="00CE5A35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12500 :</w:t>
            </w:r>
            <w:proofErr w:type="gram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1</w:t>
            </w:r>
          </w:p>
        </w:tc>
      </w:tr>
      <w:tr w:rsidR="00AD65B1" w:rsidRPr="00A1000D" w14:paraId="2C4463B6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D08939" w14:textId="649ABAF8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Možnost instalace kolon o průměru min. </w:t>
            </w:r>
            <w:r w:rsidR="004232BF"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50–320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µm 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B31E25" w14:textId="77777777" w:rsidR="00AD65B1" w:rsidRPr="00617617" w:rsidRDefault="00617617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052D0C7A" w14:textId="3A325BAC" w:rsidR="00617617" w:rsidRPr="00A1000D" w:rsidRDefault="00617617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50 – 530</w:t>
            </w:r>
            <w:proofErr w:type="gram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um</w:t>
            </w:r>
          </w:p>
        </w:tc>
      </w:tr>
      <w:tr w:rsidR="00FF71FE" w:rsidRPr="00A1000D" w14:paraId="151D5D9E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8AE403" w14:textId="6CED0CC2" w:rsidR="00FF71FE" w:rsidRPr="00A1000D" w:rsidRDefault="00FF71FE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FF71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Možnost instalace kolon o </w:t>
            </w:r>
            <w:r w:rsidR="000C47D0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inimální</w:t>
            </w:r>
            <w:r w:rsidR="004F5A85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</w:t>
            </w:r>
            <w:r w:rsidRPr="00FF71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délce</w:t>
            </w:r>
            <w:r w:rsidR="004F5A85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30</w:t>
            </w:r>
            <w:r w:rsidRPr="00FF71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až 100 m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F5A4533" w14:textId="0C212264" w:rsidR="00617617" w:rsidRPr="00617617" w:rsidRDefault="00617617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31ABF1AE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83B40" w14:textId="65E7C839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Rozsah a přesnost nastavení tlaku nosného plynu: min. 0-99 psi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B0139C3" w14:textId="77777777" w:rsidR="00AD65B1" w:rsidRPr="00617617" w:rsidRDefault="00617617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2AF5C5A4" w14:textId="0C67024C" w:rsidR="00617617" w:rsidRPr="00A1000D" w:rsidRDefault="00617617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0 – 100</w:t>
            </w:r>
            <w:proofErr w:type="gram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psi</w:t>
            </w:r>
          </w:p>
        </w:tc>
      </w:tr>
      <w:tr w:rsidR="00AD65B1" w:rsidRPr="00A1000D" w14:paraId="50E49E02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82129D" w14:textId="07F924FA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Možnost výměny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linerů</w:t>
            </w:r>
            <w:proofErr w:type="spell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bez nutnosti použití klíčů nebo jiného nářadí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38313A0" w14:textId="77777777" w:rsidR="00AD65B1" w:rsidRPr="00617617" w:rsidRDefault="00617617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7B10DC69" w14:textId="4694AB01" w:rsidR="00617617" w:rsidRPr="00A1000D" w:rsidRDefault="00617617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>„turn-top“ systém pro výměnu lienerů bez potřeby klíčů</w:t>
            </w:r>
          </w:p>
        </w:tc>
      </w:tr>
      <w:tr w:rsidR="00AD65B1" w:rsidRPr="00A1000D" w14:paraId="52AAD4FB" w14:textId="77777777" w:rsidTr="002A41E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FED68C" w14:textId="4036861D" w:rsidR="00AD65B1" w:rsidRPr="00A407C0" w:rsidRDefault="00AD65B1" w:rsidP="00A407C0">
            <w:pPr>
              <w:spacing w:after="120"/>
              <w:rPr>
                <w:b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5. </w:t>
            </w:r>
            <w:r w:rsidR="00FF71F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P</w:t>
            </w:r>
            <w:r w:rsidR="00FF71FE" w:rsidRPr="00FF71F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lamenový ionizační detektor (FID)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797C85" w14:textId="77777777" w:rsidR="00AD65B1" w:rsidRPr="00A1000D" w:rsidRDefault="00AD65B1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AD65B1" w:rsidRPr="00A1000D" w14:paraId="47767C47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5E01A8" w14:textId="300A768D" w:rsidR="00AD65B1" w:rsidRPr="00A1000D" w:rsidRDefault="00A60147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Detek</w:t>
            </w: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č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ní </w:t>
            </w:r>
            <w:r w:rsidR="00AD65B1"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limit min. 1,2 </w:t>
            </w:r>
            <w:proofErr w:type="spellStart"/>
            <w:r w:rsidR="00AD65B1"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g</w:t>
            </w:r>
            <w:proofErr w:type="spellEnd"/>
            <w:r w:rsidR="00AD65B1"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C/s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EBF05E3" w14:textId="77777777" w:rsidR="00AD65B1" w:rsidRPr="00617617" w:rsidRDefault="00617617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3E72716F" w14:textId="0314D7DE" w:rsidR="00617617" w:rsidRPr="00A1000D" w:rsidRDefault="00617617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1,2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pg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C/s</w:t>
            </w:r>
          </w:p>
        </w:tc>
      </w:tr>
      <w:tr w:rsidR="00AD65B1" w:rsidRPr="00A1000D" w14:paraId="5B192A15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BC4162" w14:textId="103DF239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Rychlost sb</w:t>
            </w:r>
            <w:r w:rsidR="009F4CA1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ě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ru dat: min. 800 Hz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A7E4636" w14:textId="77777777" w:rsidR="00AD65B1" w:rsidRPr="00617617" w:rsidRDefault="00617617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4425040C" w14:textId="28245CDF" w:rsidR="00617617" w:rsidRPr="00A1000D" w:rsidRDefault="00617617" w:rsidP="00CE5A3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1000 Hz</w:t>
            </w:r>
          </w:p>
        </w:tc>
      </w:tr>
      <w:tr w:rsidR="00AD65B1" w:rsidRPr="00A1000D" w14:paraId="20A7F17E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7FF5D7" w14:textId="2F1003EC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Detekce plamínku </w:t>
            </w:r>
            <w:r w:rsidR="00FF71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s 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automatickým zapalováním v případě jeho zhasnutí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9071B1C" w14:textId="6BC3FF50" w:rsidR="00AD65B1" w:rsidRPr="00617617" w:rsidRDefault="00617617" w:rsidP="00CE5A3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6A96FD81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E4983" w14:textId="681B9FFB" w:rsidR="00AD65B1" w:rsidRPr="00A1000D" w:rsidRDefault="00AD65B1" w:rsidP="00A407C0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6. Automatický dávkovač kapalných vzorků</w:t>
            </w:r>
          </w:p>
        </w:tc>
      </w:tr>
      <w:tr w:rsidR="00AD65B1" w:rsidRPr="009F4CA1" w14:paraId="6E6324AF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6C1F9B" w14:textId="0198405F" w:rsidR="00AD65B1" w:rsidRPr="009F4CA1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Kapacita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sampleru</w:t>
            </w:r>
            <w:proofErr w:type="spell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min. 150 </w:t>
            </w:r>
            <w:r w:rsidR="00C8031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pozic pro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vial</w:t>
            </w:r>
            <w:r w:rsidR="00D5167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ky</w:t>
            </w:r>
            <w:proofErr w:type="spellEnd"/>
            <w:r w:rsidR="00F33611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objem</w:t>
            </w:r>
            <w:r w:rsidR="00D21351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u</w:t>
            </w:r>
            <w:r w:rsidR="00F33611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</w:t>
            </w:r>
            <w:r w:rsidR="00D51672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2 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l</w:t>
            </w:r>
            <w:r w:rsidR="009F4CA1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(pro plynovou chromatografii)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12BB4F0" w14:textId="77777777" w:rsidR="00AD65B1" w:rsidRDefault="00617617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3305538D" w14:textId="65CCA4C2" w:rsidR="006654B9" w:rsidRPr="006654B9" w:rsidRDefault="006654B9" w:rsidP="00617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6654B9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150</w:t>
            </w:r>
          </w:p>
        </w:tc>
      </w:tr>
      <w:tr w:rsidR="00AD65B1" w:rsidRPr="00A1000D" w14:paraId="72A060A3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774C76" w14:textId="48EA1D8E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Objem nástřiku v rozsahu min. 0,1–50 </w:t>
            </w:r>
            <w:r w:rsidR="007D3276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µ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l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3A5776C" w14:textId="77777777" w:rsidR="006654B9" w:rsidRPr="006654B9" w:rsidRDefault="006654B9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654B9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0BBD277B" w14:textId="0316FAF0" w:rsidR="00AD65B1" w:rsidRPr="00A1000D" w:rsidRDefault="00617617" w:rsidP="00617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0,01 – 50 ul</w:t>
            </w:r>
          </w:p>
        </w:tc>
      </w:tr>
      <w:tr w:rsidR="00AD65B1" w:rsidRPr="00A1000D" w14:paraId="2731B08D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09733E" w14:textId="3A4184D7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RSD reprodukovatelnosti nástřiku maximálně 0,3 %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5727CA" w14:textId="77777777" w:rsidR="00AD65B1" w:rsidRPr="00617617" w:rsidRDefault="00617617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5196F494" w14:textId="08E291FB" w:rsidR="00617617" w:rsidRPr="00617617" w:rsidRDefault="00617617" w:rsidP="00617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0,3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  <w:t>%</w:t>
            </w:r>
          </w:p>
        </w:tc>
      </w:tr>
      <w:tr w:rsidR="00AD65B1" w:rsidRPr="00A1000D" w14:paraId="38E0115F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B62FA8" w14:textId="7E91FB14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Jednoduchá instalace dávkovače bez nutnosti manuálního seřizování pozic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77734EA" w14:textId="77777777" w:rsidR="00617617" w:rsidRPr="00617617" w:rsidRDefault="00617617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1761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7E4F0782" w14:textId="44675C14" w:rsidR="00617617" w:rsidRPr="00A1000D" w:rsidRDefault="00617617" w:rsidP="00617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Po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odendání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utosampleru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např. kvůli výměně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lineru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se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utosampler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nasadí na</w:t>
            </w:r>
            <w:r w:rsidR="00E161CE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instalační tyč – žádné seřizování není potřeba.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AD65B1" w:rsidRPr="00A1000D" w14:paraId="6AC2E636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A1BFCB" w14:textId="68053453" w:rsidR="00AD65B1" w:rsidRPr="00A1000D" w:rsidRDefault="00AD65B1" w:rsidP="00AD65B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Možnost nastavení rychlosti nasávání a vstřikování vzorku, rychlý nástřik za méně než 100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s</w:t>
            </w:r>
            <w:proofErr w:type="spell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B264C9F" w14:textId="77777777" w:rsidR="00AD65B1" w:rsidRPr="00577E6B" w:rsidRDefault="00577E6B" w:rsidP="0061761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577E6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03478B98" w14:textId="68D0C600" w:rsidR="00577E6B" w:rsidRPr="00A1000D" w:rsidRDefault="00577E6B" w:rsidP="00617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Nástřik za méně než 100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ms</w:t>
            </w:r>
            <w:proofErr w:type="spellEnd"/>
            <w:r w:rsidR="00E161CE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.</w:t>
            </w:r>
          </w:p>
        </w:tc>
      </w:tr>
      <w:tr w:rsidR="00AD65B1" w:rsidRPr="00A1000D" w14:paraId="06B8349B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F308D8" w14:textId="388AE7D0" w:rsidR="00AD65B1" w:rsidRPr="00A1000D" w:rsidRDefault="00AD65B1" w:rsidP="00AD65B1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</w:rPr>
              <w:t>Možnost dávkování ve vrstvách – definovatelné uživatelem, různé objemy vrstev a možnost vzduchových vrstev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A54544A" w14:textId="77777777" w:rsidR="00AD65B1" w:rsidRPr="00577E6B" w:rsidRDefault="00577E6B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577E6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34A706AF" w14:textId="45585564" w:rsidR="00577E6B" w:rsidRPr="00A1000D" w:rsidRDefault="00577E6B" w:rsidP="0036317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Možnost </w:t>
            </w:r>
            <w:r w:rsidRPr="00577E6B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sendvičového (vrstveného) dávkování až 3 vrstev kapaliny proloženého vždy vzduchovou vrstvou, uživatelem definovaný objem (neboli výška) vrstev</w:t>
            </w:r>
            <w:r w:rsidR="00E161CE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.</w:t>
            </w:r>
          </w:p>
        </w:tc>
      </w:tr>
      <w:bookmarkEnd w:id="2"/>
      <w:tr w:rsidR="00AD65B1" w:rsidRPr="00A1000D" w14:paraId="7FDD1984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3443A" w14:textId="1E13706F" w:rsidR="00AD65B1" w:rsidRPr="00A1000D" w:rsidRDefault="00AD65B1" w:rsidP="00AD65B1">
            <w:pPr>
              <w:spacing w:after="12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7. Automatický dávkovač zplyněných vzorků (statický </w:t>
            </w:r>
            <w:proofErr w:type="spellStart"/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headspace</w:t>
            </w:r>
            <w:proofErr w:type="spellEnd"/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)</w:t>
            </w:r>
          </w:p>
        </w:tc>
      </w:tr>
      <w:tr w:rsidR="00AD65B1" w:rsidRPr="00A1000D" w14:paraId="0740CCD0" w14:textId="77777777" w:rsidTr="00363178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7C97DB" w14:textId="4A5BF4A7" w:rsidR="00AD65B1" w:rsidRPr="00A1000D" w:rsidRDefault="00AD65B1" w:rsidP="00AD65B1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</w:rPr>
              <w:t>Dávkování přes smyčku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70DA717D" w14:textId="3F0C4561" w:rsidR="00AD65B1" w:rsidRPr="00363178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36317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4369C7D4" w14:textId="77777777" w:rsidTr="00363178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3ED00" w14:textId="7A54C465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lastRenderedPageBreak/>
              <w:t xml:space="preserve">Minimálně 40pozicový zásobník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vialek</w:t>
            </w:r>
            <w:proofErr w:type="spellEnd"/>
          </w:p>
          <w:p w14:paraId="4B45A950" w14:textId="194802CD" w:rsidR="00AD65B1" w:rsidRPr="00A1000D" w:rsidRDefault="00AD65B1" w:rsidP="00AD65B1">
            <w:pPr>
              <w:pStyle w:val="nabidka"/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</w:rPr>
              <w:t>Minimálně 6 pozic v peci pro překryv ve stabilizaci vzorků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05929F49" w14:textId="77777777" w:rsidR="00AD65B1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36317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34F3A729" w14:textId="77777777" w:rsidR="000341A5" w:rsidRDefault="000341A5" w:rsidP="000341A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Zásobník pro 48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vialek</w:t>
            </w:r>
            <w:proofErr w:type="spellEnd"/>
          </w:p>
          <w:p w14:paraId="4A7D4917" w14:textId="3CC7A369" w:rsidR="00363178" w:rsidRPr="00A1000D" w:rsidRDefault="00363178" w:rsidP="0036317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12 pozic pro stabilizaci</w:t>
            </w:r>
          </w:p>
        </w:tc>
      </w:tr>
      <w:tr w:rsidR="00AD65B1" w:rsidRPr="00A1000D" w14:paraId="5A1508C5" w14:textId="77777777" w:rsidTr="00363178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00AD24" w14:textId="7299BA34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bookmarkStart w:id="6" w:name="_Hlk181215221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rovozní teplota pece pro stabilizaci vzorků v rozsahu minimálně +10 °C nad okolní teplotu až do 280</w:t>
            </w:r>
            <w:r w:rsidR="00A36B7F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 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°C</w:t>
            </w:r>
            <w:bookmarkEnd w:id="6"/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7761CBE5" w14:textId="77777777" w:rsidR="00AD65B1" w:rsidRPr="00363178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</w:pPr>
            <w:r w:rsidRPr="00363178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  <w:t>Ano</w:t>
            </w:r>
          </w:p>
          <w:p w14:paraId="28FF02A4" w14:textId="30A42EE5" w:rsidR="00363178" w:rsidRPr="00363178" w:rsidRDefault="00363178" w:rsidP="0036317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+5 nad okolní </w:t>
            </w: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teplotu  až</w:t>
            </w:r>
            <w:proofErr w:type="gram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do 300 °C</w:t>
            </w:r>
          </w:p>
        </w:tc>
      </w:tr>
      <w:tr w:rsidR="00AD65B1" w:rsidRPr="000110FE" w14:paraId="30A13C6A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5D7436" w14:textId="349778D6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bookmarkStart w:id="7" w:name="_Hlk181215235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ožnost vyhřívání transfer line do teploty minimálně 300 °C</w:t>
            </w:r>
            <w:bookmarkEnd w:id="7"/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2E95143" w14:textId="77777777" w:rsidR="00AD65B1" w:rsidRPr="00363178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36317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16400234" w14:textId="24DBD7AE" w:rsidR="00363178" w:rsidRPr="00A1000D" w:rsidRDefault="00363178" w:rsidP="0036317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ž do 300 °C</w:t>
            </w:r>
          </w:p>
        </w:tc>
      </w:tr>
      <w:tr w:rsidR="00AD65B1" w:rsidRPr="00A1000D" w14:paraId="4EF21871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59E98" w14:textId="09CDF3C1" w:rsidR="00AD65B1" w:rsidRPr="00A1000D" w:rsidRDefault="00AD65B1" w:rsidP="00AD65B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sz w:val="20"/>
                <w:szCs w:val="20"/>
                <w:lang w:val="cs-CZ"/>
              </w:rPr>
              <w:t xml:space="preserve">8. Hmotnostní spektrometr na bázi jednoduchého </w:t>
            </w:r>
            <w:proofErr w:type="spellStart"/>
            <w:r w:rsidRPr="00A1000D">
              <w:rPr>
                <w:rFonts w:asciiTheme="minorHAnsi" w:hAnsiTheme="minorHAnsi" w:cstheme="minorHAnsi"/>
                <w:b/>
                <w:sz w:val="20"/>
                <w:szCs w:val="20"/>
                <w:lang w:val="cs-CZ"/>
              </w:rPr>
              <w:t>kvadrupolu</w:t>
            </w:r>
            <w:proofErr w:type="spellEnd"/>
          </w:p>
        </w:tc>
      </w:tr>
      <w:tr w:rsidR="00AD65B1" w:rsidRPr="00A1000D" w14:paraId="244971CD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1350E7" w14:textId="3F4B49F0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Umožňující elektronickou ionizaci (EI)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6137A59" w14:textId="5F7E4169" w:rsidR="00AD65B1" w:rsidRPr="00363178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36317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0D7A2A9F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0BE1C5" w14:textId="46604E9C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aximální provozní teplota inertního iontového zdroje: 350 °C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3FA4FAE" w14:textId="77777777" w:rsidR="00AD65B1" w:rsidRPr="00363178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36317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56E0E9E7" w14:textId="29953483" w:rsidR="00363178" w:rsidRPr="00A1000D" w:rsidRDefault="00363178" w:rsidP="0036317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350 °C</w:t>
            </w:r>
          </w:p>
        </w:tc>
      </w:tr>
      <w:tr w:rsidR="00AD65B1" w:rsidRPr="00A1000D" w14:paraId="548FD8A2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74C6AA" w14:textId="77B48904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Systém duálních (dvou) vláken na El zdroji pro eliminaci odstávek stroje v případě poškození vlákna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AF643B1" w14:textId="1DA0282F" w:rsidR="00AD65B1" w:rsidRPr="001349F7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1349F7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51BE5AD6" w14:textId="77777777" w:rsidTr="00363178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B1970F" w14:textId="63F95031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bookmarkStart w:id="8" w:name="_Hlk181215421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rovozní teplota vyhřívání kvadrupólového analyzátoru pro automatické tepelné čištění v průběhu analýzy, zajišťující maximální robustnost a eliminaci použití předfiltrů obzvláště u stopové analýzy: min. 180 °C</w:t>
            </w:r>
            <w:bookmarkEnd w:id="8"/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1D974465" w14:textId="77777777" w:rsidR="00363178" w:rsidRPr="00905CF4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</w:pPr>
            <w:r w:rsidRPr="00905CF4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  <w:t>Ano</w:t>
            </w:r>
          </w:p>
          <w:p w14:paraId="482DE89D" w14:textId="37C9FDC1" w:rsidR="00CE69B5" w:rsidRDefault="00CE69B5" w:rsidP="00363178">
            <w:pPr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>Rozsah t</w:t>
            </w:r>
            <w:r w:rsidR="00363178"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>eplot</w:t>
            </w:r>
            <w:r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 xml:space="preserve"> </w:t>
            </w:r>
          </w:p>
          <w:p w14:paraId="31FCFE8E" w14:textId="2BC1E2FE" w:rsidR="00AD65B1" w:rsidRPr="00A1000D" w:rsidRDefault="00CE69B5" w:rsidP="0036317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>106 -</w:t>
            </w:r>
            <w:r w:rsidR="00363178"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 xml:space="preserve"> 200 °C</w:t>
            </w:r>
          </w:p>
        </w:tc>
      </w:tr>
      <w:tr w:rsidR="00AD65B1" w:rsidRPr="00A1000D" w14:paraId="455C8EA0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F349FC" w14:textId="6E865DCF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Kontrola výstupního vakua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56A2D67" w14:textId="433E71B3" w:rsidR="00AD65B1" w:rsidRPr="00363178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36317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221B94BE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50D11F" w14:textId="19FC7562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inimální hmotnostní rozsah: 2-1050 m/z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21FFCBB" w14:textId="77777777" w:rsidR="00363178" w:rsidRPr="00905CF4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</w:pPr>
            <w:r w:rsidRPr="00905CF4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  <w:t>Ano</w:t>
            </w:r>
          </w:p>
          <w:p w14:paraId="5673589E" w14:textId="002F8793" w:rsidR="00AD65B1" w:rsidRPr="00A1000D" w:rsidRDefault="00363178" w:rsidP="0036317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>0,6 – 1091 m/z</w:t>
            </w:r>
          </w:p>
        </w:tc>
      </w:tr>
      <w:tr w:rsidR="00AD65B1" w:rsidRPr="00A1000D" w14:paraId="43C44FD4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C3F59" w14:textId="607BB1AD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Bezolejová vakuová pumpa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9372648" w14:textId="03FE849C" w:rsidR="00AD65B1" w:rsidRPr="00641999" w:rsidRDefault="00363178" w:rsidP="0036317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641999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605623BA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9F3B80" w14:textId="0E0299DA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bookmarkStart w:id="9" w:name="_Hlk181215464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Detekční limit přístroje pro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oktafluornaftalen</w:t>
            </w:r>
            <w:proofErr w:type="spell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(OFN): min. 10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fg</w:t>
            </w:r>
            <w:bookmarkEnd w:id="9"/>
            <w:proofErr w:type="spellEnd"/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4C5D8FB" w14:textId="77777777" w:rsidR="00641999" w:rsidRPr="00905CF4" w:rsidRDefault="00641999" w:rsidP="00641999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</w:pPr>
            <w:r w:rsidRPr="00905CF4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  <w:t>Ano</w:t>
            </w:r>
          </w:p>
          <w:p w14:paraId="59BA6F8C" w14:textId="7521E727" w:rsidR="00AD65B1" w:rsidRPr="00A1000D" w:rsidRDefault="00641999" w:rsidP="0064199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>10 fg OFN</w:t>
            </w:r>
          </w:p>
        </w:tc>
      </w:tr>
      <w:tr w:rsidR="00AD65B1" w:rsidRPr="00A1000D" w14:paraId="32CEF2A6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BAEAD0" w14:textId="1F951EEB" w:rsidR="00AD65B1" w:rsidRPr="00A1000D" w:rsidRDefault="00AD65B1" w:rsidP="00AD65B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9. Vyhodnocovací software a pracovní stanice</w:t>
            </w:r>
          </w:p>
        </w:tc>
      </w:tr>
      <w:tr w:rsidR="00AD65B1" w:rsidRPr="00A1000D" w14:paraId="273175F6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230828" w14:textId="148DEB11" w:rsidR="00AD65B1" w:rsidRPr="00B26451" w:rsidRDefault="009F4CA1" w:rsidP="00AD65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Výkonná řídící jednotka včetně příslušen</w:t>
            </w:r>
            <w:r w:rsidR="00A36B7F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s</w:t>
            </w: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tví </w:t>
            </w:r>
            <w:r w:rsidR="00AD65B1"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pro obsluhu GC-MSD a pro sběr dat s </w:t>
            </w:r>
            <w:r w:rsidR="000110FE" w:rsidRPr="000110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běžným operačním systémem kompatibilním s W</w:t>
            </w:r>
            <w:r w:rsidR="0012041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indows</w:t>
            </w:r>
            <w:r w:rsidR="000110FE" w:rsidRPr="000110FE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11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31CDDA0A" w14:textId="77777777" w:rsidR="00D907B7" w:rsidRPr="00EE33D1" w:rsidRDefault="00D907B7" w:rsidP="00D907B7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</w:pPr>
            <w:r w:rsidRPr="00EE33D1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cs-CZ"/>
              </w:rPr>
              <w:t>Ano</w:t>
            </w:r>
          </w:p>
          <w:p w14:paraId="5AFC96C9" w14:textId="41326CE7" w:rsidR="00AD65B1" w:rsidRPr="00A1000D" w:rsidRDefault="00D907B7" w:rsidP="00D907B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cs-CZ"/>
              </w:rPr>
              <w:t>Win 11</w:t>
            </w:r>
          </w:p>
        </w:tc>
      </w:tr>
      <w:tr w:rsidR="00AD65B1" w:rsidRPr="00A1000D" w14:paraId="3A1E6125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09F2EC" w14:textId="2A349A14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HDD: min. 500 GB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3AC43C49" w14:textId="77777777" w:rsidR="00AD65B1" w:rsidRPr="00E161CE" w:rsidRDefault="00D907B7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6BB92DC9" w14:textId="2449234C" w:rsidR="00D907B7" w:rsidRPr="00A1000D" w:rsidRDefault="00D907B7" w:rsidP="00E16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HDD SSD 500 G</w:t>
            </w:r>
            <w:r w:rsidR="008612AA"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B</w:t>
            </w:r>
          </w:p>
        </w:tc>
      </w:tr>
      <w:tr w:rsidR="00AD65B1" w:rsidRPr="00A1000D" w14:paraId="126AAB15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897D6" w14:textId="3F07ACC2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Operační paměť: min. 16 GB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4D035739" w14:textId="77777777" w:rsidR="00AD65B1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2E15B918" w14:textId="39AE7D92" w:rsidR="00E161CE" w:rsidRPr="00A1000D" w:rsidRDefault="00E161CE" w:rsidP="00D907B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16 GB</w:t>
            </w:r>
          </w:p>
        </w:tc>
      </w:tr>
      <w:tr w:rsidR="00AD65B1" w:rsidRPr="00A1000D" w14:paraId="4D53D31F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514930" w14:textId="247B70DC" w:rsidR="00AD65B1" w:rsidRPr="00D75454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D75454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Optická myš a klávesnice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1C719AFE" w14:textId="2DF18D6F" w:rsidR="00AD65B1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0110FE" w14:paraId="397922EC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1CDFD9" w14:textId="59B05FF9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LED monitor o velikosti min. 27"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63A8552C" w14:textId="77777777" w:rsidR="00AD65B1" w:rsidRDefault="00E161CE" w:rsidP="00D907B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  <w:p w14:paraId="7BC46C3C" w14:textId="56315532" w:rsidR="00E161CE" w:rsidRPr="00E161CE" w:rsidRDefault="00E161CE" w:rsidP="00D907B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Monitor o velikosti 27“</w:t>
            </w:r>
          </w:p>
        </w:tc>
      </w:tr>
      <w:tr w:rsidR="00AD65B1" w:rsidRPr="000110FE" w14:paraId="361C95E8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CCF7D4" w14:textId="1B1C12D0" w:rsidR="00AD65B1" w:rsidRPr="009C2368" w:rsidRDefault="00AD65B1" w:rsidP="009C23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10. Řídící a analytický software pro řízení systému a vyhodnocení dat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5F138CD" w14:textId="77777777" w:rsidR="00AD65B1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534C6DC9" w14:textId="7898D7A7" w:rsidR="00E161CE" w:rsidRPr="00A1000D" w:rsidRDefault="00E161CE" w:rsidP="00D907B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MassHunter</w:t>
            </w:r>
            <w:proofErr w:type="spellEnd"/>
          </w:p>
        </w:tc>
      </w:tr>
      <w:tr w:rsidR="009C2368" w:rsidRPr="00A1000D" w14:paraId="6014D537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F5FD93" w14:textId="02D0189B" w:rsidR="009C2368" w:rsidRPr="00A1000D" w:rsidRDefault="009C2368" w:rsidP="00AD65B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rovedení </w:t>
            </w:r>
            <w:proofErr w:type="spell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dekonvoluce</w:t>
            </w:r>
            <w:proofErr w:type="spell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přímo v SW (tj. bez exportu dat do jiného SW)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E0DBCE8" w14:textId="6A5C8EF9" w:rsidR="009C2368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9C2368" w:rsidRPr="00A1000D" w14:paraId="45468CCF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DF9DA2" w14:textId="5902F4E5" w:rsidR="009C2368" w:rsidRPr="009C2368" w:rsidRDefault="009C2368" w:rsidP="009C2368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Z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achování stejných retenčních časů pomocí automatické změny tlaku na vstupním portu – nastavitelné v měř</w:t>
            </w: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i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cí metodě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1EEB63DA" w14:textId="77777777" w:rsidR="009C2368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  <w:p w14:paraId="7DAF330E" w14:textId="246A7E0C" w:rsidR="00E161CE" w:rsidRPr="00A1000D" w:rsidRDefault="00E161CE" w:rsidP="00D907B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Tzv.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Retention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 Time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Locking</w:t>
            </w:r>
            <w:proofErr w:type="spellEnd"/>
          </w:p>
        </w:tc>
      </w:tr>
      <w:tr w:rsidR="009C2368" w:rsidRPr="00A1000D" w14:paraId="18859536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8B2238" w14:textId="1A00806B" w:rsidR="009C2368" w:rsidRPr="009C2368" w:rsidRDefault="009C2368" w:rsidP="009C2368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A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ktuální knihovna spekter NIST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7FAC855F" w14:textId="77FBDD87" w:rsidR="009C2368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9C2368" w:rsidRPr="000110FE" w14:paraId="3D078570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AB658" w14:textId="058CE383" w:rsidR="009C2368" w:rsidRPr="009C2368" w:rsidRDefault="009C2368" w:rsidP="009C2368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očet licencí pro vyhodnocování dat: min. 5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35E21334" w14:textId="56FFAC67" w:rsidR="009C2368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9C2368" w:rsidRPr="00A1000D" w14:paraId="1A81B0FD" w14:textId="77777777" w:rsidTr="00D907B7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93BD38" w14:textId="32248750" w:rsidR="009C2368" w:rsidRPr="00A1000D" w:rsidRDefault="009C2368" w:rsidP="00AD65B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Aplikační podpor</w:t>
            </w: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a </w:t>
            </w:r>
            <w:r w:rsidR="007D1F1C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o dobu trvání záruky přístroje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</w:tcPr>
          <w:p w14:paraId="2CCEF45F" w14:textId="4FBEE1D3" w:rsidR="009C2368" w:rsidRPr="00E161CE" w:rsidRDefault="00E161CE" w:rsidP="00D907B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035F33" w14:paraId="72E48304" w14:textId="77777777" w:rsidTr="00AD65B1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ABCD01" w14:textId="1E0FD58C" w:rsidR="00AD65B1" w:rsidRPr="00A1000D" w:rsidRDefault="000C499E" w:rsidP="00AD65B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11. </w:t>
            </w:r>
            <w:r w:rsidR="00B0463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Součástí dodávky jsou analytické </w:t>
            </w:r>
            <w:r w:rsidR="00457EF3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kapilární </w:t>
            </w:r>
            <w:r w:rsidR="00B0463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 xml:space="preserve">kolony o </w:t>
            </w:r>
            <w:r w:rsidR="00035F33">
              <w:rPr>
                <w:rFonts w:asciiTheme="minorHAnsi" w:hAnsiTheme="minorHAnsi" w:cstheme="minorHAnsi"/>
                <w:b/>
                <w:bCs/>
                <w:sz w:val="20"/>
                <w:szCs w:val="20"/>
                <w:lang w:val="cs-CZ"/>
              </w:rPr>
              <w:t>parametrech:</w:t>
            </w:r>
          </w:p>
        </w:tc>
      </w:tr>
      <w:tr w:rsidR="00AD65B1" w:rsidRPr="00A1000D" w14:paraId="343FE70A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12556E" w14:textId="6080104F" w:rsidR="00AD65B1" w:rsidRPr="00A1000D" w:rsidRDefault="00AD65B1" w:rsidP="00AD65B1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Kolona o stacionární fázi </w:t>
            </w:r>
            <w:r w:rsidRPr="00A1000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9C23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1000D">
              <w:rPr>
                <w:rFonts w:asciiTheme="minorHAnsi" w:hAnsiTheme="minorHAnsi" w:cstheme="minorHAnsi"/>
                <w:sz w:val="20"/>
                <w:szCs w:val="20"/>
              </w:rPr>
              <w:t>%</w:t>
            </w:r>
            <w:r w:rsidR="009C23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1000D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9C23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1000D">
              <w:rPr>
                <w:rFonts w:asciiTheme="minorHAnsi" w:hAnsiTheme="minorHAnsi" w:cstheme="minorHAnsi"/>
                <w:sz w:val="20"/>
                <w:szCs w:val="20"/>
              </w:rPr>
              <w:t xml:space="preserve">phenyl-methylpolysiloxane, o rozměrech </w:t>
            </w:r>
            <w:proofErr w:type="gramStart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30m</w:t>
            </w:r>
            <w:proofErr w:type="gramEnd"/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x 0,25mm x 0,25</w:t>
            </w:r>
            <w:r w:rsidR="00457EF3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µ</w:t>
            </w: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B645C90" w14:textId="6FD05064" w:rsidR="00AD65B1" w:rsidRPr="00E161CE" w:rsidRDefault="00E161CE" w:rsidP="00E16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AD65B1" w:rsidRPr="00A1000D" w14:paraId="472F7340" w14:textId="77777777" w:rsidTr="00A1000D">
        <w:trPr>
          <w:trHeight w:val="20"/>
        </w:trPr>
        <w:tc>
          <w:tcPr>
            <w:tcW w:w="8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88CDBA" w14:textId="2BFE863C" w:rsidR="00AD65B1" w:rsidRPr="00A1000D" w:rsidRDefault="00AD65B1" w:rsidP="009C2368">
            <w:pPr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r w:rsidRPr="00A1000D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K</w:t>
            </w:r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olona na mastné kyseliny </w:t>
            </w:r>
            <w:proofErr w:type="spellStart"/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biscyanopropyl</w:t>
            </w:r>
            <w:proofErr w:type="spellEnd"/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polysiloxane</w:t>
            </w:r>
            <w:proofErr w:type="spellEnd"/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, o</w:t>
            </w:r>
            <w:r w:rsid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 </w:t>
            </w:r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rozměrech </w:t>
            </w:r>
            <w:proofErr w:type="gramStart"/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100m</w:t>
            </w:r>
            <w:proofErr w:type="gramEnd"/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 xml:space="preserve"> x 0,25mm x 0,20</w:t>
            </w:r>
            <w:r w:rsidR="00457EF3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µ</w:t>
            </w:r>
            <w:r w:rsidR="009C2368" w:rsidRPr="009C2368">
              <w:rPr>
                <w:rFonts w:asciiTheme="minorHAnsi" w:hAnsiTheme="minorHAnsi" w:cstheme="minorHAnsi"/>
                <w:sz w:val="20"/>
                <w:szCs w:val="20"/>
                <w:lang w:val="cs-CZ"/>
              </w:rPr>
              <w:t>m.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48FD6F" w14:textId="60B0BE26" w:rsidR="00AD65B1" w:rsidRPr="00E161CE" w:rsidRDefault="00E161CE" w:rsidP="00E16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E16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bookmarkEnd w:id="1"/>
      <w:bookmarkEnd w:id="3"/>
    </w:tbl>
    <w:p w14:paraId="6AB1F304" w14:textId="5FCB7375" w:rsidR="002E4926" w:rsidRPr="002E492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0341A5">
      <w:headerReference w:type="default" r:id="rId10"/>
      <w:footerReference w:type="default" r:id="rId11"/>
      <w:headerReference w:type="first" r:id="rId12"/>
      <w:pgSz w:w="11906" w:h="16838"/>
      <w:pgMar w:top="1985" w:right="707" w:bottom="1620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75D34" w14:textId="77777777" w:rsidR="008D7B39" w:rsidRDefault="008D7B39">
      <w:r>
        <w:separator/>
      </w:r>
    </w:p>
  </w:endnote>
  <w:endnote w:type="continuationSeparator" w:id="0">
    <w:p w14:paraId="4F9EBC3E" w14:textId="77777777" w:rsidR="008D7B39" w:rsidRDefault="008D7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FB542" w14:textId="77777777" w:rsidR="008D7B39" w:rsidRDefault="008D7B39">
      <w:r>
        <w:separator/>
      </w:r>
    </w:p>
  </w:footnote>
  <w:footnote w:type="continuationSeparator" w:id="0">
    <w:p w14:paraId="3F10D2B9" w14:textId="77777777" w:rsidR="008D7B39" w:rsidRDefault="008D7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763716179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7EA0ADF8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10FE"/>
    <w:rsid w:val="00013FBA"/>
    <w:rsid w:val="00015ADC"/>
    <w:rsid w:val="00017687"/>
    <w:rsid w:val="00020B30"/>
    <w:rsid w:val="00020DA7"/>
    <w:rsid w:val="00020FDD"/>
    <w:rsid w:val="00021003"/>
    <w:rsid w:val="000243C1"/>
    <w:rsid w:val="00027E92"/>
    <w:rsid w:val="00030A16"/>
    <w:rsid w:val="00030AC8"/>
    <w:rsid w:val="0003352F"/>
    <w:rsid w:val="000341A5"/>
    <w:rsid w:val="00035224"/>
    <w:rsid w:val="00035F33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0A00"/>
    <w:rsid w:val="000A1AE9"/>
    <w:rsid w:val="000A4148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7D0"/>
    <w:rsid w:val="000C499E"/>
    <w:rsid w:val="000C4E10"/>
    <w:rsid w:val="000C6D27"/>
    <w:rsid w:val="000D0490"/>
    <w:rsid w:val="000D491E"/>
    <w:rsid w:val="000D63B7"/>
    <w:rsid w:val="000D6D6B"/>
    <w:rsid w:val="000D737C"/>
    <w:rsid w:val="000E5453"/>
    <w:rsid w:val="000F13AC"/>
    <w:rsid w:val="000F156B"/>
    <w:rsid w:val="000F1654"/>
    <w:rsid w:val="000F4DDF"/>
    <w:rsid w:val="000F6FA0"/>
    <w:rsid w:val="000F7483"/>
    <w:rsid w:val="000F74DB"/>
    <w:rsid w:val="000F7DE0"/>
    <w:rsid w:val="0010359F"/>
    <w:rsid w:val="00104731"/>
    <w:rsid w:val="001105CC"/>
    <w:rsid w:val="00110CDF"/>
    <w:rsid w:val="0011379E"/>
    <w:rsid w:val="001141AF"/>
    <w:rsid w:val="00114358"/>
    <w:rsid w:val="00117FA7"/>
    <w:rsid w:val="0012041E"/>
    <w:rsid w:val="00123BBF"/>
    <w:rsid w:val="00125DEF"/>
    <w:rsid w:val="001316CC"/>
    <w:rsid w:val="0013216E"/>
    <w:rsid w:val="00133A2D"/>
    <w:rsid w:val="001349F7"/>
    <w:rsid w:val="00140025"/>
    <w:rsid w:val="001413B3"/>
    <w:rsid w:val="00141B69"/>
    <w:rsid w:val="00141FAB"/>
    <w:rsid w:val="00142529"/>
    <w:rsid w:val="00142A84"/>
    <w:rsid w:val="001437CD"/>
    <w:rsid w:val="00144356"/>
    <w:rsid w:val="00146B75"/>
    <w:rsid w:val="00146BB9"/>
    <w:rsid w:val="00147050"/>
    <w:rsid w:val="00151647"/>
    <w:rsid w:val="001518F5"/>
    <w:rsid w:val="001612A7"/>
    <w:rsid w:val="00161F6F"/>
    <w:rsid w:val="00162F5A"/>
    <w:rsid w:val="0016545C"/>
    <w:rsid w:val="0016583F"/>
    <w:rsid w:val="0016743C"/>
    <w:rsid w:val="00170BE4"/>
    <w:rsid w:val="001735E1"/>
    <w:rsid w:val="001759BE"/>
    <w:rsid w:val="00175FD1"/>
    <w:rsid w:val="00180A33"/>
    <w:rsid w:val="00182CA2"/>
    <w:rsid w:val="001849E9"/>
    <w:rsid w:val="0018536B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2F6D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6EA2"/>
    <w:rsid w:val="001C76A1"/>
    <w:rsid w:val="001C7E11"/>
    <w:rsid w:val="001D3056"/>
    <w:rsid w:val="001D4037"/>
    <w:rsid w:val="001E14A8"/>
    <w:rsid w:val="001E1BF2"/>
    <w:rsid w:val="001E2F3E"/>
    <w:rsid w:val="001E3EE9"/>
    <w:rsid w:val="001E3F93"/>
    <w:rsid w:val="001E787F"/>
    <w:rsid w:val="001F15E7"/>
    <w:rsid w:val="001F30D6"/>
    <w:rsid w:val="001F79F3"/>
    <w:rsid w:val="00200684"/>
    <w:rsid w:val="00200F63"/>
    <w:rsid w:val="002021EB"/>
    <w:rsid w:val="00202E10"/>
    <w:rsid w:val="0020324A"/>
    <w:rsid w:val="0020336F"/>
    <w:rsid w:val="002041EA"/>
    <w:rsid w:val="00207B9E"/>
    <w:rsid w:val="002103FB"/>
    <w:rsid w:val="002110DA"/>
    <w:rsid w:val="00211124"/>
    <w:rsid w:val="00216843"/>
    <w:rsid w:val="0022373B"/>
    <w:rsid w:val="002242E1"/>
    <w:rsid w:val="00226911"/>
    <w:rsid w:val="00227840"/>
    <w:rsid w:val="00227EA3"/>
    <w:rsid w:val="00230C76"/>
    <w:rsid w:val="00230D3F"/>
    <w:rsid w:val="00231910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4AC0"/>
    <w:rsid w:val="00276CF5"/>
    <w:rsid w:val="0028000E"/>
    <w:rsid w:val="00281A01"/>
    <w:rsid w:val="00281A61"/>
    <w:rsid w:val="00287610"/>
    <w:rsid w:val="00292CB2"/>
    <w:rsid w:val="00292F00"/>
    <w:rsid w:val="00293573"/>
    <w:rsid w:val="00294292"/>
    <w:rsid w:val="00295D5D"/>
    <w:rsid w:val="002962D5"/>
    <w:rsid w:val="00297520"/>
    <w:rsid w:val="002A189F"/>
    <w:rsid w:val="002A41ED"/>
    <w:rsid w:val="002A42E2"/>
    <w:rsid w:val="002A511A"/>
    <w:rsid w:val="002A5E77"/>
    <w:rsid w:val="002B01DA"/>
    <w:rsid w:val="002B3C62"/>
    <w:rsid w:val="002C5900"/>
    <w:rsid w:val="002C6715"/>
    <w:rsid w:val="002C7C31"/>
    <w:rsid w:val="002D46F4"/>
    <w:rsid w:val="002D72F4"/>
    <w:rsid w:val="002E4926"/>
    <w:rsid w:val="002E7841"/>
    <w:rsid w:val="002F3E56"/>
    <w:rsid w:val="002F67BF"/>
    <w:rsid w:val="002F6FB8"/>
    <w:rsid w:val="002F79EA"/>
    <w:rsid w:val="00301A87"/>
    <w:rsid w:val="00304F95"/>
    <w:rsid w:val="003079C2"/>
    <w:rsid w:val="00310082"/>
    <w:rsid w:val="00311C33"/>
    <w:rsid w:val="0031218C"/>
    <w:rsid w:val="00313489"/>
    <w:rsid w:val="00316CF4"/>
    <w:rsid w:val="00316E34"/>
    <w:rsid w:val="00320186"/>
    <w:rsid w:val="0032252D"/>
    <w:rsid w:val="00325516"/>
    <w:rsid w:val="003256ED"/>
    <w:rsid w:val="00326F63"/>
    <w:rsid w:val="00327E13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067"/>
    <w:rsid w:val="0036025B"/>
    <w:rsid w:val="0036075B"/>
    <w:rsid w:val="00363178"/>
    <w:rsid w:val="0036417D"/>
    <w:rsid w:val="00364E1F"/>
    <w:rsid w:val="00366824"/>
    <w:rsid w:val="003675BE"/>
    <w:rsid w:val="00367EBA"/>
    <w:rsid w:val="00381617"/>
    <w:rsid w:val="0038195C"/>
    <w:rsid w:val="00382ACF"/>
    <w:rsid w:val="003835D1"/>
    <w:rsid w:val="003841E6"/>
    <w:rsid w:val="00384A01"/>
    <w:rsid w:val="00385C2A"/>
    <w:rsid w:val="00386851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A6452"/>
    <w:rsid w:val="003A7DE4"/>
    <w:rsid w:val="003B0BAB"/>
    <w:rsid w:val="003B4ABE"/>
    <w:rsid w:val="003B4DF8"/>
    <w:rsid w:val="003B54FF"/>
    <w:rsid w:val="003B7658"/>
    <w:rsid w:val="003C3A7B"/>
    <w:rsid w:val="003C446D"/>
    <w:rsid w:val="003C5741"/>
    <w:rsid w:val="003C63E8"/>
    <w:rsid w:val="003C6A62"/>
    <w:rsid w:val="003C7C06"/>
    <w:rsid w:val="003D40B3"/>
    <w:rsid w:val="003D7650"/>
    <w:rsid w:val="003E1E57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2A2A"/>
    <w:rsid w:val="0040370C"/>
    <w:rsid w:val="004056F1"/>
    <w:rsid w:val="00406D22"/>
    <w:rsid w:val="004076F8"/>
    <w:rsid w:val="00407FEB"/>
    <w:rsid w:val="00411B94"/>
    <w:rsid w:val="00413C0E"/>
    <w:rsid w:val="00414C4F"/>
    <w:rsid w:val="0042149E"/>
    <w:rsid w:val="004232BF"/>
    <w:rsid w:val="00424B10"/>
    <w:rsid w:val="00424FDB"/>
    <w:rsid w:val="00425BE4"/>
    <w:rsid w:val="00432A64"/>
    <w:rsid w:val="0043372B"/>
    <w:rsid w:val="00433D7D"/>
    <w:rsid w:val="00435644"/>
    <w:rsid w:val="00442927"/>
    <w:rsid w:val="00444872"/>
    <w:rsid w:val="00445F6F"/>
    <w:rsid w:val="004512A2"/>
    <w:rsid w:val="00454B38"/>
    <w:rsid w:val="0045685F"/>
    <w:rsid w:val="004571CD"/>
    <w:rsid w:val="00457EF3"/>
    <w:rsid w:val="004611C7"/>
    <w:rsid w:val="0046280B"/>
    <w:rsid w:val="00464B43"/>
    <w:rsid w:val="00465929"/>
    <w:rsid w:val="004702CB"/>
    <w:rsid w:val="00474D93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A7877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2B4"/>
    <w:rsid w:val="004E0B72"/>
    <w:rsid w:val="004E3D66"/>
    <w:rsid w:val="004E471B"/>
    <w:rsid w:val="004F0F4A"/>
    <w:rsid w:val="004F3B10"/>
    <w:rsid w:val="004F5A85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36872"/>
    <w:rsid w:val="00541168"/>
    <w:rsid w:val="00541C9A"/>
    <w:rsid w:val="00542A4F"/>
    <w:rsid w:val="00542ECA"/>
    <w:rsid w:val="00544CFA"/>
    <w:rsid w:val="00553DE6"/>
    <w:rsid w:val="00553EC5"/>
    <w:rsid w:val="00561A40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765DB"/>
    <w:rsid w:val="00576F37"/>
    <w:rsid w:val="00577E6B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97DC0"/>
    <w:rsid w:val="005A29D6"/>
    <w:rsid w:val="005A2E96"/>
    <w:rsid w:val="005A36DC"/>
    <w:rsid w:val="005A7598"/>
    <w:rsid w:val="005A7CEE"/>
    <w:rsid w:val="005B0F60"/>
    <w:rsid w:val="005B2718"/>
    <w:rsid w:val="005B2C72"/>
    <w:rsid w:val="005B4F44"/>
    <w:rsid w:val="005B7DEA"/>
    <w:rsid w:val="005C1488"/>
    <w:rsid w:val="005C1718"/>
    <w:rsid w:val="005C2779"/>
    <w:rsid w:val="005C29E0"/>
    <w:rsid w:val="005C3729"/>
    <w:rsid w:val="005C752F"/>
    <w:rsid w:val="005D0280"/>
    <w:rsid w:val="005D21AF"/>
    <w:rsid w:val="005D22F9"/>
    <w:rsid w:val="005D4B07"/>
    <w:rsid w:val="005E16AA"/>
    <w:rsid w:val="005E19F7"/>
    <w:rsid w:val="005E21EB"/>
    <w:rsid w:val="005E3855"/>
    <w:rsid w:val="005E3856"/>
    <w:rsid w:val="005E623E"/>
    <w:rsid w:val="005F032F"/>
    <w:rsid w:val="0060040F"/>
    <w:rsid w:val="006019DF"/>
    <w:rsid w:val="0060289B"/>
    <w:rsid w:val="00603743"/>
    <w:rsid w:val="00607735"/>
    <w:rsid w:val="00610346"/>
    <w:rsid w:val="006105C8"/>
    <w:rsid w:val="00610EA0"/>
    <w:rsid w:val="006145C2"/>
    <w:rsid w:val="00615820"/>
    <w:rsid w:val="00617265"/>
    <w:rsid w:val="00617617"/>
    <w:rsid w:val="00617953"/>
    <w:rsid w:val="00621882"/>
    <w:rsid w:val="00624319"/>
    <w:rsid w:val="006274E1"/>
    <w:rsid w:val="006337A5"/>
    <w:rsid w:val="00641999"/>
    <w:rsid w:val="00643FF2"/>
    <w:rsid w:val="00645371"/>
    <w:rsid w:val="0064693B"/>
    <w:rsid w:val="00650F43"/>
    <w:rsid w:val="00653D5F"/>
    <w:rsid w:val="00655C51"/>
    <w:rsid w:val="00657796"/>
    <w:rsid w:val="006609C5"/>
    <w:rsid w:val="00660E65"/>
    <w:rsid w:val="006654B9"/>
    <w:rsid w:val="00670563"/>
    <w:rsid w:val="00671895"/>
    <w:rsid w:val="006734C3"/>
    <w:rsid w:val="0067415C"/>
    <w:rsid w:val="00674F0A"/>
    <w:rsid w:val="00676AE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0BF1"/>
    <w:rsid w:val="006B19DB"/>
    <w:rsid w:val="006B1EDE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0EA6"/>
    <w:rsid w:val="006D384E"/>
    <w:rsid w:val="006D457D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0B8D"/>
    <w:rsid w:val="0071116F"/>
    <w:rsid w:val="00717FFC"/>
    <w:rsid w:val="0072078F"/>
    <w:rsid w:val="00720A33"/>
    <w:rsid w:val="0072415F"/>
    <w:rsid w:val="00724E4A"/>
    <w:rsid w:val="00730427"/>
    <w:rsid w:val="00730CD7"/>
    <w:rsid w:val="007401F1"/>
    <w:rsid w:val="00741855"/>
    <w:rsid w:val="00742DF5"/>
    <w:rsid w:val="00743578"/>
    <w:rsid w:val="0074386F"/>
    <w:rsid w:val="00744C3F"/>
    <w:rsid w:val="00744FD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979F9"/>
    <w:rsid w:val="007B04C5"/>
    <w:rsid w:val="007B0B1F"/>
    <w:rsid w:val="007B1BEC"/>
    <w:rsid w:val="007B3EF0"/>
    <w:rsid w:val="007B41B8"/>
    <w:rsid w:val="007B4A42"/>
    <w:rsid w:val="007B5202"/>
    <w:rsid w:val="007C23F7"/>
    <w:rsid w:val="007C4D2C"/>
    <w:rsid w:val="007D1F1C"/>
    <w:rsid w:val="007D26CF"/>
    <w:rsid w:val="007D277F"/>
    <w:rsid w:val="007D3276"/>
    <w:rsid w:val="007D4097"/>
    <w:rsid w:val="007D56A3"/>
    <w:rsid w:val="007E0794"/>
    <w:rsid w:val="007E186C"/>
    <w:rsid w:val="007E1882"/>
    <w:rsid w:val="007F2ABA"/>
    <w:rsid w:val="007F31EA"/>
    <w:rsid w:val="007F64FE"/>
    <w:rsid w:val="008007B0"/>
    <w:rsid w:val="0080337C"/>
    <w:rsid w:val="008061B3"/>
    <w:rsid w:val="008061EA"/>
    <w:rsid w:val="00811D48"/>
    <w:rsid w:val="00813557"/>
    <w:rsid w:val="00813C7C"/>
    <w:rsid w:val="008169B7"/>
    <w:rsid w:val="0082216B"/>
    <w:rsid w:val="008241DB"/>
    <w:rsid w:val="00825627"/>
    <w:rsid w:val="008261BE"/>
    <w:rsid w:val="008265B7"/>
    <w:rsid w:val="008333D7"/>
    <w:rsid w:val="00833812"/>
    <w:rsid w:val="00834DC6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3E70"/>
    <w:rsid w:val="008548B4"/>
    <w:rsid w:val="00855272"/>
    <w:rsid w:val="0085550B"/>
    <w:rsid w:val="008612AA"/>
    <w:rsid w:val="00861CC3"/>
    <w:rsid w:val="00861D20"/>
    <w:rsid w:val="00862888"/>
    <w:rsid w:val="008734AC"/>
    <w:rsid w:val="008744EF"/>
    <w:rsid w:val="00875F32"/>
    <w:rsid w:val="00881368"/>
    <w:rsid w:val="00881589"/>
    <w:rsid w:val="00886D1D"/>
    <w:rsid w:val="00890878"/>
    <w:rsid w:val="00891C4A"/>
    <w:rsid w:val="00894743"/>
    <w:rsid w:val="00897C5E"/>
    <w:rsid w:val="008A1C11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C4D74"/>
    <w:rsid w:val="008C7247"/>
    <w:rsid w:val="008D02A5"/>
    <w:rsid w:val="008D0CD7"/>
    <w:rsid w:val="008D29E0"/>
    <w:rsid w:val="008D7B39"/>
    <w:rsid w:val="008E3D13"/>
    <w:rsid w:val="008E4BED"/>
    <w:rsid w:val="008E5C75"/>
    <w:rsid w:val="008E7FC8"/>
    <w:rsid w:val="008F4E25"/>
    <w:rsid w:val="00903558"/>
    <w:rsid w:val="00903786"/>
    <w:rsid w:val="00905F57"/>
    <w:rsid w:val="0090694B"/>
    <w:rsid w:val="009069F6"/>
    <w:rsid w:val="00907EAF"/>
    <w:rsid w:val="009120DD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236E"/>
    <w:rsid w:val="00933A38"/>
    <w:rsid w:val="00937272"/>
    <w:rsid w:val="00937B00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42D6"/>
    <w:rsid w:val="00994590"/>
    <w:rsid w:val="009A691F"/>
    <w:rsid w:val="009A70B9"/>
    <w:rsid w:val="009B23FF"/>
    <w:rsid w:val="009B2786"/>
    <w:rsid w:val="009B3DAF"/>
    <w:rsid w:val="009B491D"/>
    <w:rsid w:val="009B59EB"/>
    <w:rsid w:val="009B7118"/>
    <w:rsid w:val="009C0052"/>
    <w:rsid w:val="009C06F0"/>
    <w:rsid w:val="009C2368"/>
    <w:rsid w:val="009C3406"/>
    <w:rsid w:val="009C6A1A"/>
    <w:rsid w:val="009C76BC"/>
    <w:rsid w:val="009D02E6"/>
    <w:rsid w:val="009D1365"/>
    <w:rsid w:val="009D1DB5"/>
    <w:rsid w:val="009D2F48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4CA1"/>
    <w:rsid w:val="009F547B"/>
    <w:rsid w:val="009F5CDF"/>
    <w:rsid w:val="009F6C4A"/>
    <w:rsid w:val="00A00A13"/>
    <w:rsid w:val="00A056B3"/>
    <w:rsid w:val="00A1000D"/>
    <w:rsid w:val="00A13A3F"/>
    <w:rsid w:val="00A17417"/>
    <w:rsid w:val="00A17D8B"/>
    <w:rsid w:val="00A17E4E"/>
    <w:rsid w:val="00A22CB7"/>
    <w:rsid w:val="00A23204"/>
    <w:rsid w:val="00A25419"/>
    <w:rsid w:val="00A2549C"/>
    <w:rsid w:val="00A25C7E"/>
    <w:rsid w:val="00A25D8D"/>
    <w:rsid w:val="00A30D65"/>
    <w:rsid w:val="00A31FE8"/>
    <w:rsid w:val="00A353AE"/>
    <w:rsid w:val="00A36B7F"/>
    <w:rsid w:val="00A407C0"/>
    <w:rsid w:val="00A40EB8"/>
    <w:rsid w:val="00A4794E"/>
    <w:rsid w:val="00A47D7A"/>
    <w:rsid w:val="00A50FB5"/>
    <w:rsid w:val="00A5587C"/>
    <w:rsid w:val="00A55D90"/>
    <w:rsid w:val="00A5604E"/>
    <w:rsid w:val="00A5633D"/>
    <w:rsid w:val="00A5707C"/>
    <w:rsid w:val="00A57242"/>
    <w:rsid w:val="00A57B0A"/>
    <w:rsid w:val="00A60147"/>
    <w:rsid w:val="00A60666"/>
    <w:rsid w:val="00A60E97"/>
    <w:rsid w:val="00A640E2"/>
    <w:rsid w:val="00A7324B"/>
    <w:rsid w:val="00A746F4"/>
    <w:rsid w:val="00A76A9E"/>
    <w:rsid w:val="00A76DC8"/>
    <w:rsid w:val="00A83800"/>
    <w:rsid w:val="00A85C16"/>
    <w:rsid w:val="00A91C12"/>
    <w:rsid w:val="00A92F80"/>
    <w:rsid w:val="00A94FB0"/>
    <w:rsid w:val="00A96916"/>
    <w:rsid w:val="00AA1A5F"/>
    <w:rsid w:val="00AA2090"/>
    <w:rsid w:val="00AA3495"/>
    <w:rsid w:val="00AA479A"/>
    <w:rsid w:val="00AA6AE3"/>
    <w:rsid w:val="00AA785D"/>
    <w:rsid w:val="00AB1F25"/>
    <w:rsid w:val="00AB53C0"/>
    <w:rsid w:val="00AC2FF6"/>
    <w:rsid w:val="00AC58BB"/>
    <w:rsid w:val="00AC712A"/>
    <w:rsid w:val="00AD231F"/>
    <w:rsid w:val="00AD3082"/>
    <w:rsid w:val="00AD39A3"/>
    <w:rsid w:val="00AD41BC"/>
    <w:rsid w:val="00AD4F1B"/>
    <w:rsid w:val="00AD65B1"/>
    <w:rsid w:val="00AD7CC9"/>
    <w:rsid w:val="00AD7FDC"/>
    <w:rsid w:val="00AE1605"/>
    <w:rsid w:val="00AE17FC"/>
    <w:rsid w:val="00AE1A23"/>
    <w:rsid w:val="00AE373A"/>
    <w:rsid w:val="00AE3A0E"/>
    <w:rsid w:val="00AE3CB8"/>
    <w:rsid w:val="00AF0659"/>
    <w:rsid w:val="00AF076A"/>
    <w:rsid w:val="00AF1609"/>
    <w:rsid w:val="00AF673B"/>
    <w:rsid w:val="00B01FB8"/>
    <w:rsid w:val="00B02605"/>
    <w:rsid w:val="00B03BAA"/>
    <w:rsid w:val="00B04636"/>
    <w:rsid w:val="00B11190"/>
    <w:rsid w:val="00B2181B"/>
    <w:rsid w:val="00B264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5074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97A"/>
    <w:rsid w:val="00BC3ACA"/>
    <w:rsid w:val="00BC448C"/>
    <w:rsid w:val="00BC54C2"/>
    <w:rsid w:val="00BC5679"/>
    <w:rsid w:val="00BD1702"/>
    <w:rsid w:val="00BD4C61"/>
    <w:rsid w:val="00BD4ECC"/>
    <w:rsid w:val="00BD5CD7"/>
    <w:rsid w:val="00BE0762"/>
    <w:rsid w:val="00BE2E5A"/>
    <w:rsid w:val="00BE574A"/>
    <w:rsid w:val="00BE6B68"/>
    <w:rsid w:val="00BE7708"/>
    <w:rsid w:val="00BF265E"/>
    <w:rsid w:val="00BF3284"/>
    <w:rsid w:val="00BF3774"/>
    <w:rsid w:val="00BF5BA4"/>
    <w:rsid w:val="00C0339D"/>
    <w:rsid w:val="00C039BF"/>
    <w:rsid w:val="00C03D10"/>
    <w:rsid w:val="00C056E2"/>
    <w:rsid w:val="00C06397"/>
    <w:rsid w:val="00C11206"/>
    <w:rsid w:val="00C11DC4"/>
    <w:rsid w:val="00C13449"/>
    <w:rsid w:val="00C13578"/>
    <w:rsid w:val="00C13F59"/>
    <w:rsid w:val="00C16D3B"/>
    <w:rsid w:val="00C17DD7"/>
    <w:rsid w:val="00C20CF0"/>
    <w:rsid w:val="00C2179C"/>
    <w:rsid w:val="00C225FC"/>
    <w:rsid w:val="00C22784"/>
    <w:rsid w:val="00C246F0"/>
    <w:rsid w:val="00C247B4"/>
    <w:rsid w:val="00C248CC"/>
    <w:rsid w:val="00C26952"/>
    <w:rsid w:val="00C313B6"/>
    <w:rsid w:val="00C32868"/>
    <w:rsid w:val="00C33B31"/>
    <w:rsid w:val="00C33EB5"/>
    <w:rsid w:val="00C340B7"/>
    <w:rsid w:val="00C34574"/>
    <w:rsid w:val="00C35BC4"/>
    <w:rsid w:val="00C37504"/>
    <w:rsid w:val="00C40732"/>
    <w:rsid w:val="00C40E88"/>
    <w:rsid w:val="00C41284"/>
    <w:rsid w:val="00C41E70"/>
    <w:rsid w:val="00C42470"/>
    <w:rsid w:val="00C42B8E"/>
    <w:rsid w:val="00C434F3"/>
    <w:rsid w:val="00C4382E"/>
    <w:rsid w:val="00C47ABB"/>
    <w:rsid w:val="00C5125D"/>
    <w:rsid w:val="00C52256"/>
    <w:rsid w:val="00C52CB1"/>
    <w:rsid w:val="00C548A2"/>
    <w:rsid w:val="00C5765B"/>
    <w:rsid w:val="00C61C9A"/>
    <w:rsid w:val="00C64844"/>
    <w:rsid w:val="00C67740"/>
    <w:rsid w:val="00C67753"/>
    <w:rsid w:val="00C677A1"/>
    <w:rsid w:val="00C70A4E"/>
    <w:rsid w:val="00C72ED6"/>
    <w:rsid w:val="00C732F0"/>
    <w:rsid w:val="00C74144"/>
    <w:rsid w:val="00C77F8A"/>
    <w:rsid w:val="00C80312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968DF"/>
    <w:rsid w:val="00CA0D25"/>
    <w:rsid w:val="00CA29D2"/>
    <w:rsid w:val="00CA46C0"/>
    <w:rsid w:val="00CA5C1F"/>
    <w:rsid w:val="00CA6C93"/>
    <w:rsid w:val="00CA7109"/>
    <w:rsid w:val="00CB4E02"/>
    <w:rsid w:val="00CC0003"/>
    <w:rsid w:val="00CC0260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2E7C"/>
    <w:rsid w:val="00CD30FE"/>
    <w:rsid w:val="00CD6790"/>
    <w:rsid w:val="00CE2075"/>
    <w:rsid w:val="00CE294F"/>
    <w:rsid w:val="00CE3A26"/>
    <w:rsid w:val="00CE5A35"/>
    <w:rsid w:val="00CE69B5"/>
    <w:rsid w:val="00CF04D9"/>
    <w:rsid w:val="00CF0CD8"/>
    <w:rsid w:val="00CF164C"/>
    <w:rsid w:val="00CF1B1B"/>
    <w:rsid w:val="00D008AF"/>
    <w:rsid w:val="00D018E4"/>
    <w:rsid w:val="00D055EF"/>
    <w:rsid w:val="00D06EEA"/>
    <w:rsid w:val="00D11900"/>
    <w:rsid w:val="00D1418B"/>
    <w:rsid w:val="00D162BC"/>
    <w:rsid w:val="00D20835"/>
    <w:rsid w:val="00D21351"/>
    <w:rsid w:val="00D21AB8"/>
    <w:rsid w:val="00D21AEF"/>
    <w:rsid w:val="00D22679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51672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454"/>
    <w:rsid w:val="00D75F6E"/>
    <w:rsid w:val="00D76029"/>
    <w:rsid w:val="00D77AB2"/>
    <w:rsid w:val="00D8014B"/>
    <w:rsid w:val="00D82391"/>
    <w:rsid w:val="00D83C13"/>
    <w:rsid w:val="00D8500E"/>
    <w:rsid w:val="00D87A1A"/>
    <w:rsid w:val="00D907B7"/>
    <w:rsid w:val="00D950E5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2E65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57C6"/>
    <w:rsid w:val="00E0648D"/>
    <w:rsid w:val="00E06758"/>
    <w:rsid w:val="00E155E4"/>
    <w:rsid w:val="00E15B75"/>
    <w:rsid w:val="00E161CE"/>
    <w:rsid w:val="00E17082"/>
    <w:rsid w:val="00E21F9C"/>
    <w:rsid w:val="00E222D6"/>
    <w:rsid w:val="00E2411A"/>
    <w:rsid w:val="00E262D3"/>
    <w:rsid w:val="00E27FCF"/>
    <w:rsid w:val="00E3105E"/>
    <w:rsid w:val="00E31ADB"/>
    <w:rsid w:val="00E32568"/>
    <w:rsid w:val="00E33776"/>
    <w:rsid w:val="00E3441D"/>
    <w:rsid w:val="00E40F4B"/>
    <w:rsid w:val="00E426AE"/>
    <w:rsid w:val="00E44179"/>
    <w:rsid w:val="00E4660A"/>
    <w:rsid w:val="00E50802"/>
    <w:rsid w:val="00E57A3D"/>
    <w:rsid w:val="00E60325"/>
    <w:rsid w:val="00E60D4D"/>
    <w:rsid w:val="00E61911"/>
    <w:rsid w:val="00E62B8F"/>
    <w:rsid w:val="00E64987"/>
    <w:rsid w:val="00E64B37"/>
    <w:rsid w:val="00E6516A"/>
    <w:rsid w:val="00E72A36"/>
    <w:rsid w:val="00E80372"/>
    <w:rsid w:val="00E8221E"/>
    <w:rsid w:val="00E823D9"/>
    <w:rsid w:val="00E8405E"/>
    <w:rsid w:val="00E86458"/>
    <w:rsid w:val="00E91472"/>
    <w:rsid w:val="00E93608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0D7C"/>
    <w:rsid w:val="00EB379F"/>
    <w:rsid w:val="00EB61C0"/>
    <w:rsid w:val="00EB6F07"/>
    <w:rsid w:val="00EC1B8D"/>
    <w:rsid w:val="00EC4F04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E6EA4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17A7"/>
    <w:rsid w:val="00F120DC"/>
    <w:rsid w:val="00F14FCC"/>
    <w:rsid w:val="00F214CA"/>
    <w:rsid w:val="00F22572"/>
    <w:rsid w:val="00F22F8C"/>
    <w:rsid w:val="00F2692E"/>
    <w:rsid w:val="00F27118"/>
    <w:rsid w:val="00F30068"/>
    <w:rsid w:val="00F32CAE"/>
    <w:rsid w:val="00F33611"/>
    <w:rsid w:val="00F361D3"/>
    <w:rsid w:val="00F42F0A"/>
    <w:rsid w:val="00F45509"/>
    <w:rsid w:val="00F474D4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96C24"/>
    <w:rsid w:val="00FA01DB"/>
    <w:rsid w:val="00FA04A5"/>
    <w:rsid w:val="00FA0815"/>
    <w:rsid w:val="00FA2677"/>
    <w:rsid w:val="00FB0172"/>
    <w:rsid w:val="00FB2210"/>
    <w:rsid w:val="00FB26AF"/>
    <w:rsid w:val="00FB4B27"/>
    <w:rsid w:val="00FB4CE4"/>
    <w:rsid w:val="00FB57D6"/>
    <w:rsid w:val="00FB7F7E"/>
    <w:rsid w:val="00FC0A8D"/>
    <w:rsid w:val="00FC2FC6"/>
    <w:rsid w:val="00FC6ACA"/>
    <w:rsid w:val="00FD2112"/>
    <w:rsid w:val="00FD32FC"/>
    <w:rsid w:val="00FE23D7"/>
    <w:rsid w:val="00FE2651"/>
    <w:rsid w:val="00FE3E4B"/>
    <w:rsid w:val="00FE643D"/>
    <w:rsid w:val="00FF0211"/>
    <w:rsid w:val="00FF1885"/>
    <w:rsid w:val="00FF5959"/>
    <w:rsid w:val="00FF71FE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46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90</Words>
  <Characters>525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Szanowny Pan</vt:lpstr>
    </vt:vector>
  </TitlesOfParts>
  <Company>HP</Company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ůžena Penížková</dc:creator>
  <cp:lastModifiedBy>Kohoutová Marketa</cp:lastModifiedBy>
  <cp:revision>4</cp:revision>
  <cp:lastPrinted>2025-01-27T15:17:00Z</cp:lastPrinted>
  <dcterms:created xsi:type="dcterms:W3CDTF">2025-02-03T11:48:00Z</dcterms:created>
  <dcterms:modified xsi:type="dcterms:W3CDTF">2025-02-1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